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1 -->
  <w:body>
    <w:p w:rsidR="0007099B" w:rsidP="00954CD5">
      <w:pPr>
        <w:pStyle w:val="MainTitle"/>
        <w:spacing w:line="192" w:lineRule="auto"/>
      </w:pPr>
      <w:r>
        <w:drawing>
          <wp:anchor simplePos="0" relativeHeight="251658240" behindDoc="0" locked="1" layoutInCell="1" allowOverlap="1">
            <wp:simplePos x="0" y="0"/>
            <wp:positionH relativeFrom="margin">
              <wp:posOffset>5080000</wp:posOffset>
            </wp:positionH>
            <wp:positionV relativeFrom="margin">
              <wp:posOffset>5969000</wp:posOffset>
            </wp:positionV>
            <wp:extent cx="1645923" cy="1120142"/>
            <wp:wrapNone/>
            <wp:docPr id="100031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1763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449580</wp:posOffset>
                </wp:positionH>
                <wp:positionV relativeFrom="paragraph">
                  <wp:posOffset>-6350</wp:posOffset>
                </wp:positionV>
                <wp:extent cx="7772400" cy="3084195"/>
                <wp:effectExtent l="0" t="0" r="0" b="1905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7772386" cy="3084195"/>
                          <a:chOff x="7" y="0"/>
                          <a:chExt cx="7772386" cy="3084195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7" y="0"/>
                            <a:ext cx="7772386" cy="637606"/>
                            <a:chOff x="7" y="0"/>
                            <a:chExt cx="7772386" cy="637606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xmlns:r="http://schemas.openxmlformats.org/officeDocument/2006/relationships" r:embed="rId6">
                              <a:extLst>
                                <a:ext xmlns:a="http://schemas.openxmlformats.org/drawingml/2006/main"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" y="2473"/>
                              <a:ext cx="7772386" cy="635133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 xmlns:wps="http://schemas.microsoft.com/office/word/2010/wordprocessingShape">
                          <wps:cNvPr id="1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18760" y="0"/>
                              <a:ext cx="2293620" cy="34286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8864AB" w:rsidRPr="008864AB" w:rsidP="008864AB">
                                <w:pPr>
                                  <w:pStyle w:val="SubHead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Important Dates</w:t>
                                </w:r>
                              </w:p>
                            </w:txbxContent>
                          </wps:txbx>
                          <wps:bodyPr rot="0" vert="horz" wrap="square" anchor="ctr" anchorCtr="0"/>
                        </wps:wsp>
                      </wpg:grpSp>
                      <wps:wsp xmlns:wps="http://schemas.microsoft.com/office/word/2010/wordprocessingShape"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88280" y="373380"/>
                            <a:ext cx="2301240" cy="2710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7099B" w:rsidP="0024208C">
                              <w:pPr>
                                <w:pStyle w:val="SubHeader"/>
                              </w:pPr>
                              <w:r>
                                <w:t>March 14, 2020</w:t>
                              </w:r>
                            </w:p>
                            <w:p w:rsidR="0007099B" w:rsidRPr="00926C2D" w:rsidP="00184577">
                              <w:pPr>
                                <w:pStyle w:val="BodyText"/>
                              </w:pPr>
                              <w:r w:rsidRPr="00926C2D">
                                <w:t xml:space="preserve">The Act was passed by the </w:t>
                              </w:r>
                              <w:r w:rsidRPr="00521D67">
                                <w:t>U.</w:t>
                              </w:r>
                              <w:r w:rsidRPr="00524AFA">
                                <w:t>S. House of Represent</w:t>
                              </w:r>
                              <w:r w:rsidRPr="00184577">
                                <w:t>atives</w:t>
                              </w:r>
                              <w:r>
                                <w:t>.</w:t>
                              </w:r>
                            </w:p>
                            <w:p w:rsidR="0024208C" w:rsidRPr="0024208C" w:rsidP="0024208C">
                              <w:pPr>
                                <w:pStyle w:val="SubHeader"/>
                              </w:pPr>
                              <w:r>
                                <w:t>March 18</w:t>
                              </w:r>
                              <w:r w:rsidR="00D56832">
                                <w:t>, 2020</w:t>
                              </w:r>
                            </w:p>
                            <w:p w:rsidR="0024208C" w:rsidRPr="00D2167C" w:rsidP="0024208C">
                              <w:pPr>
                                <w:pStyle w:val="BodyText"/>
                              </w:pPr>
                              <w:r>
                                <w:t xml:space="preserve">The Act was passed by the U.S. Senate and signed by the president. </w:t>
                              </w:r>
                            </w:p>
                            <w:p w:rsidR="00345C47" w:rsidP="00345C47">
                              <w:pPr>
                                <w:pStyle w:val="SubHeader"/>
                              </w:pPr>
                              <w:r>
                                <w:t>December 31, 2020</w:t>
                              </w:r>
                            </w:p>
                            <w:p w:rsidR="00345C47" w:rsidRPr="00D2167C" w:rsidP="0024208C">
                              <w:pPr>
                                <w:pStyle w:val="BodyText"/>
                              </w:pPr>
                              <w:r>
                                <w:t>Emergency leave benefits</w:t>
                              </w:r>
                              <w:r w:rsidR="00D3637C">
                                <w:t xml:space="preserve"> </w:t>
                              </w:r>
                              <w:r>
                                <w:t xml:space="preserve">for workers </w:t>
                              </w:r>
                              <w:r w:rsidR="00D3637C">
                                <w:t xml:space="preserve">provided under the Act </w:t>
                              </w:r>
                              <w:r>
                                <w:t xml:space="preserve">would expire. 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6" o:spid="_x0000_s1025" style="width:612pt;height:242.85pt;margin-top:-0.5pt;margin-left:-35.4pt;mso-height-relative:margin;position:absolute;z-index:-251656192" coordsize="77723,30841">
                <v:group id="Group 15" o:spid="_x0000_s1026" style="width:77723;height:6376;position:absolute" coordsize="77723,6376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27" type="#_x0000_t75" style="width:77723;height:6352;mso-wrap-style:square;position:absolute;top:24;visibility:visible">
                    <v:imagedata r:id="rId6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8" type="#_x0000_t202" style="width:22936;height:3428;left:53187;mso-wrap-style:square;position:absolute;visibility:visible;v-text-anchor:middle" filled="f" stroked="f">
                    <v:textbox>
                      <w:txbxContent>
                        <w:p w:rsidR="008864AB" w:rsidRPr="008864AB" w:rsidP="008864AB">
                          <w:pPr>
                            <w:pStyle w:val="SubHead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Important Dates</w:t>
                          </w:r>
                        </w:p>
                      </w:txbxContent>
                    </v:textbox>
                  </v:shape>
                </v:group>
                <v:shape id="_x0000_s1029" type="#_x0000_t202" style="width:23013;height:27108;left:52882;mso-wrap-style:square;position:absolute;top:3733;visibility:visible;v-text-anchor:top" filled="f" stroked="f">
                  <v:textbox>
                    <w:txbxContent>
                      <w:p w:rsidR="0007099B" w:rsidP="0024208C">
                        <w:pPr>
                          <w:pStyle w:val="SubHeader"/>
                        </w:pPr>
                        <w:r>
                          <w:t>March 14, 2020</w:t>
                        </w:r>
                      </w:p>
                      <w:p w:rsidR="0007099B" w:rsidRPr="00926C2D" w:rsidP="00184577">
                        <w:pPr>
                          <w:pStyle w:val="BodyText"/>
                        </w:pPr>
                        <w:r w:rsidRPr="00926C2D">
                          <w:t xml:space="preserve">The Act was passed by the </w:t>
                        </w:r>
                        <w:r w:rsidRPr="00521D67">
                          <w:t>U.</w:t>
                        </w:r>
                        <w:r w:rsidRPr="00524AFA">
                          <w:t>S. House of Represent</w:t>
                        </w:r>
                        <w:r w:rsidRPr="00184577">
                          <w:t>atives</w:t>
                        </w:r>
                        <w:r>
                          <w:t>.</w:t>
                        </w:r>
                      </w:p>
                      <w:p w:rsidR="0024208C" w:rsidRPr="0024208C" w:rsidP="0024208C">
                        <w:pPr>
                          <w:pStyle w:val="SubHeader"/>
                        </w:pPr>
                        <w:r>
                          <w:t>March 18</w:t>
                        </w:r>
                        <w:r w:rsidR="00D56832">
                          <w:t>, 2020</w:t>
                        </w:r>
                      </w:p>
                      <w:p w:rsidR="0024208C" w:rsidRPr="00D2167C" w:rsidP="0024208C">
                        <w:pPr>
                          <w:pStyle w:val="BodyText"/>
                        </w:pPr>
                        <w:r>
                          <w:t xml:space="preserve">The Act was passed by the U.S. Senate and signed by the president. </w:t>
                        </w:r>
                      </w:p>
                      <w:p w:rsidR="00345C47" w:rsidP="00345C47">
                        <w:pPr>
                          <w:pStyle w:val="SubHeader"/>
                        </w:pPr>
                        <w:r>
                          <w:t>December 31, 2020</w:t>
                        </w:r>
                      </w:p>
                      <w:p w:rsidR="00345C47" w:rsidRPr="00D2167C" w:rsidP="0024208C">
                        <w:pPr>
                          <w:pStyle w:val="BodyText"/>
                        </w:pPr>
                        <w:r>
                          <w:t>Emergency leave benefits</w:t>
                        </w:r>
                        <w:r w:rsidR="00D3637C">
                          <w:t xml:space="preserve"> </w:t>
                        </w:r>
                        <w:r>
                          <w:t xml:space="preserve">for workers </w:t>
                        </w:r>
                        <w:r w:rsidR="00D3637C">
                          <w:t xml:space="preserve">provided under the Act </w:t>
                        </w:r>
                        <w:r>
                          <w:t xml:space="preserve">would expire.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7099B">
        <w:t xml:space="preserve">Coronavirus </w:t>
      </w:r>
      <w:r w:rsidR="00954CD5">
        <w:t>Bill</w:t>
      </w:r>
      <w:r w:rsidR="0007099B">
        <w:t xml:space="preserve"> Requiring Paid Employee Leave</w:t>
      </w:r>
      <w:r w:rsidR="00954CD5">
        <w:t xml:space="preserve"> Signed </w:t>
      </w:r>
      <w:r w:rsidR="00954CD5">
        <w:t>Into</w:t>
      </w:r>
      <w:r w:rsidR="00954CD5">
        <w:t xml:space="preserve"> Law</w:t>
      </w:r>
    </w:p>
    <w:p w:rsidR="00327D31" w:rsidP="008A7E71">
      <w:pPr>
        <w:pStyle w:val="BodyText"/>
      </w:pPr>
      <w:r>
        <w:t>On March</w:t>
      </w:r>
      <w:r w:rsidR="00BF1450">
        <w:t xml:space="preserve"> </w:t>
      </w:r>
      <w:r w:rsidR="003D67B8">
        <w:t>18</w:t>
      </w:r>
      <w:r>
        <w:t>,</w:t>
      </w:r>
      <w:r w:rsidR="006F6E7D">
        <w:t xml:space="preserve"> 2020,</w:t>
      </w:r>
      <w:r>
        <w:t xml:space="preserve"> </w:t>
      </w:r>
      <w:r w:rsidR="00954CD5">
        <w:t xml:space="preserve">President Trump signed the </w:t>
      </w:r>
      <w:r>
        <w:fldChar w:fldCharType="begin"/>
      </w:r>
      <w:r>
        <w:instrText xml:space="preserve"> HYPERLINK "https://www.congress.gov/116/bills/hr6201/BILLS-116hr6201enr.pdf" </w:instrText>
      </w:r>
      <w:r>
        <w:fldChar w:fldCharType="separate"/>
      </w:r>
      <w:r w:rsidRPr="00954CD5" w:rsidR="00954CD5">
        <w:rPr>
          <w:rStyle w:val="Hyperlink"/>
        </w:rPr>
        <w:t>Families First Coronavirus Response Act</w:t>
      </w:r>
      <w:r>
        <w:fldChar w:fldCharType="end"/>
      </w:r>
      <w:r w:rsidR="00954CD5">
        <w:t xml:space="preserve"> (the Act) into law</w:t>
      </w:r>
      <w:r w:rsidR="003D67B8">
        <w:t xml:space="preserve">. </w:t>
      </w:r>
      <w:r>
        <w:t>T</w:t>
      </w:r>
      <w:r w:rsidR="00C22653">
        <w:t>he</w:t>
      </w:r>
      <w:r>
        <w:t xml:space="preserve"> </w:t>
      </w:r>
      <w:r w:rsidR="00C22653">
        <w:t>Act</w:t>
      </w:r>
      <w:r>
        <w:t xml:space="preserve"> </w:t>
      </w:r>
      <w:r w:rsidR="00BF1450">
        <w:t xml:space="preserve">requires employers to provide paid leave for </w:t>
      </w:r>
      <w:r>
        <w:t>some employees</w:t>
      </w:r>
      <w:r w:rsidR="00BF1450">
        <w:t xml:space="preserve"> related to the coronavirus (COVID-19) pandemic, among other measures.</w:t>
      </w:r>
      <w:r w:rsidR="00C25A44">
        <w:t xml:space="preserve"> The</w:t>
      </w:r>
      <w:r w:rsidR="00044C22">
        <w:t xml:space="preserve"> leave provisions of the</w:t>
      </w:r>
      <w:r w:rsidR="00C25A44">
        <w:t xml:space="preserve"> Act take effect </w:t>
      </w:r>
      <w:r w:rsidR="00521D67">
        <w:t xml:space="preserve">no later than </w:t>
      </w:r>
      <w:r w:rsidR="00C25A44">
        <w:t>15 days</w:t>
      </w:r>
      <w:r>
        <w:t xml:space="preserve"> after it is signed by the president</w:t>
      </w:r>
      <w:r w:rsidR="00C25A44">
        <w:t>.</w:t>
      </w:r>
      <w:r w:rsidR="007F580C">
        <w:t xml:space="preserve"> </w:t>
      </w:r>
    </w:p>
    <w:p w:rsidR="004377F9" w:rsidP="001C356F">
      <w:pPr>
        <w:pStyle w:val="SubHeader"/>
      </w:pPr>
      <w:r>
        <w:t>Emergency Paid Sick Leave</w:t>
      </w:r>
    </w:p>
    <w:p w:rsidR="005A3E44" w:rsidP="005A3E44">
      <w:pPr>
        <w:pStyle w:val="BodyText"/>
      </w:pPr>
      <w:r>
        <w:t>The Act require</w:t>
      </w:r>
      <w:r w:rsidR="00BF1450">
        <w:t>s</w:t>
      </w:r>
      <w:r>
        <w:t xml:space="preserve"> </w:t>
      </w:r>
      <w:r w:rsidR="00933751">
        <w:t>80 hours</w:t>
      </w:r>
      <w:bookmarkStart w:id="0" w:name="_GoBack"/>
      <w:bookmarkEnd w:id="0"/>
      <w:r>
        <w:t xml:space="preserve"> of p</w:t>
      </w:r>
      <w:r w:rsidRPr="00B0652A">
        <w:t>aid sick leave</w:t>
      </w:r>
      <w:r>
        <w:t xml:space="preserve"> for</w:t>
      </w:r>
      <w:r w:rsidRPr="00B0652A">
        <w:t xml:space="preserve"> </w:t>
      </w:r>
      <w:r>
        <w:t xml:space="preserve">government workers and employees of companies with fewer than 500 employees. Leave </w:t>
      </w:r>
      <w:r w:rsidR="00BF1450">
        <w:t xml:space="preserve">must be made </w:t>
      </w:r>
      <w:r>
        <w:t xml:space="preserve">available </w:t>
      </w:r>
      <w:r w:rsidR="00BF1450">
        <w:t xml:space="preserve">to </w:t>
      </w:r>
      <w:r>
        <w:t>workers</w:t>
      </w:r>
      <w:r w:rsidRPr="00B0652A">
        <w:t xml:space="preserve"> </w:t>
      </w:r>
      <w:r>
        <w:t>who</w:t>
      </w:r>
      <w:r w:rsidRPr="00B0652A">
        <w:t xml:space="preserve"> </w:t>
      </w:r>
      <w:r w:rsidR="00965ACD">
        <w:t>are symptomatic</w:t>
      </w:r>
      <w:r w:rsidR="00BF1450">
        <w:t xml:space="preserve"> or </w:t>
      </w:r>
      <w:r w:rsidRPr="00B0652A">
        <w:t xml:space="preserve">are </w:t>
      </w:r>
      <w:r w:rsidR="00BF1450">
        <w:t>under an order or advice to quarantine or self-isolate</w:t>
      </w:r>
      <w:r w:rsidRPr="00B0652A">
        <w:t xml:space="preserve">, </w:t>
      </w:r>
      <w:r w:rsidR="00BF1450">
        <w:t xml:space="preserve">who </w:t>
      </w:r>
      <w:r w:rsidRPr="00B0652A">
        <w:t xml:space="preserve">have to care </w:t>
      </w:r>
      <w:r>
        <w:t>for</w:t>
      </w:r>
      <w:r w:rsidRPr="00B0652A">
        <w:t xml:space="preserve"> a</w:t>
      </w:r>
      <w:r>
        <w:t xml:space="preserve"> </w:t>
      </w:r>
      <w:r w:rsidR="001124C6">
        <w:t xml:space="preserve">family member </w:t>
      </w:r>
      <w:r w:rsidR="00BF1450">
        <w:t xml:space="preserve">under such an order or advice, </w:t>
      </w:r>
      <w:r>
        <w:t xml:space="preserve">or </w:t>
      </w:r>
      <w:r w:rsidR="00BF1450">
        <w:t xml:space="preserve">who </w:t>
      </w:r>
      <w:r>
        <w:t xml:space="preserve">have </w:t>
      </w:r>
      <w:r w:rsidRPr="00B0652A">
        <w:t>a child w</w:t>
      </w:r>
      <w:r w:rsidR="00BF1450">
        <w:t>h</w:t>
      </w:r>
      <w:r w:rsidRPr="00B0652A">
        <w:t>ose school or child</w:t>
      </w:r>
      <w:r w:rsidR="00BF1450">
        <w:t xml:space="preserve"> </w:t>
      </w:r>
      <w:r w:rsidRPr="00B0652A">
        <w:t xml:space="preserve">care </w:t>
      </w:r>
      <w:r w:rsidR="002762A0">
        <w:t xml:space="preserve">provider or </w:t>
      </w:r>
      <w:r w:rsidRPr="00B0652A">
        <w:t>facility has closed</w:t>
      </w:r>
      <w:r w:rsidR="00BF1450">
        <w:t xml:space="preserve"> </w:t>
      </w:r>
      <w:r w:rsidR="002762A0">
        <w:t>or</w:t>
      </w:r>
      <w:r w:rsidR="00BF1450">
        <w:t xml:space="preserve"> is unavailable</w:t>
      </w:r>
      <w:r>
        <w:t xml:space="preserve"> </w:t>
      </w:r>
      <w:r w:rsidRPr="00B0652A">
        <w:t>due to the coronavirus.</w:t>
      </w:r>
    </w:p>
    <w:p w:rsidR="00954CD5" w:rsidP="005A3E44">
      <w:pPr>
        <w:pStyle w:val="BodyText"/>
      </w:pPr>
      <w:r>
        <w:t>F</w:t>
      </w:r>
      <w:r w:rsidR="009D691D">
        <w:t xml:space="preserve">uture regulations may exempt </w:t>
      </w:r>
      <w:r w:rsidR="002762A0">
        <w:t xml:space="preserve">small businesses with fewer than 50 employees </w:t>
      </w:r>
      <w:r w:rsidR="009D691D">
        <w:t xml:space="preserve">from the </w:t>
      </w:r>
      <w:r w:rsidR="002762A0">
        <w:t xml:space="preserve">paid </w:t>
      </w:r>
      <w:r w:rsidR="009D691D">
        <w:t>sick leave requirement</w:t>
      </w:r>
      <w:r w:rsidR="002762A0">
        <w:t>.</w:t>
      </w:r>
      <w:r>
        <w:t xml:space="preserve"> H</w:t>
      </w:r>
      <w:r w:rsidRPr="006736AB">
        <w:t>ealth care providers</w:t>
      </w:r>
      <w:r w:rsidRPr="00DA77B2">
        <w:t xml:space="preserve"> and </w:t>
      </w:r>
      <w:r w:rsidRPr="006736AB">
        <w:t>emergency responders</w:t>
      </w:r>
      <w:r>
        <w:t xml:space="preserve"> may be excluded from both types of leave benefits.</w:t>
      </w:r>
    </w:p>
    <w:p w:rsidR="00CB77B6" w:rsidP="001C356F">
      <w:pPr>
        <w:pStyle w:val="SubHeader"/>
      </w:pPr>
      <w:r>
        <w:t>Emergency Family and Medical Leave Act</w:t>
      </w:r>
    </w:p>
    <w:p w:rsidR="00E671A1" w:rsidP="006F6E7D">
      <w:pPr>
        <w:pStyle w:val="BodyText"/>
      </w:pPr>
      <w:r>
        <w:t xml:space="preserve">The Act </w:t>
      </w:r>
      <w:r w:rsidR="007000F5">
        <w:t>provide</w:t>
      </w:r>
      <w:r w:rsidR="00521D67">
        <w:t>s</w:t>
      </w:r>
      <w:r w:rsidR="00345C47">
        <w:t xml:space="preserve"> FMLA </w:t>
      </w:r>
      <w:r>
        <w:t>rights for some</w:t>
      </w:r>
      <w:r w:rsidR="00345C47">
        <w:t xml:space="preserve"> employees of companies with fewer than 500 employees</w:t>
      </w:r>
      <w:r w:rsidR="008A22E6">
        <w:t>,</w:t>
      </w:r>
      <w:r w:rsidR="00345C47">
        <w:t xml:space="preserve"> requiring </w:t>
      </w:r>
      <w:r w:rsidR="003F1BC4">
        <w:t xml:space="preserve">partially </w:t>
      </w:r>
      <w:r w:rsidR="00345C47">
        <w:t>paid leave after 1</w:t>
      </w:r>
      <w:r w:rsidR="007000F5">
        <w:t>0</w:t>
      </w:r>
      <w:r w:rsidR="00345C47">
        <w:t xml:space="preserve"> days</w:t>
      </w:r>
      <w:r w:rsidR="004377F9">
        <w:t xml:space="preserve"> whe</w:t>
      </w:r>
      <w:r w:rsidR="00C25A44">
        <w:t>n</w:t>
      </w:r>
      <w:r w:rsidR="004377F9">
        <w:t xml:space="preserve"> an employee is unable to work or telework due to school or child care closure</w:t>
      </w:r>
      <w:r w:rsidR="0015484F">
        <w:t>s</w:t>
      </w:r>
      <w:r w:rsidR="001124C6">
        <w:t xml:space="preserve"> related to</w:t>
      </w:r>
      <w:r w:rsidR="0015484F">
        <w:t xml:space="preserve"> the</w:t>
      </w:r>
      <w:r w:rsidR="001124C6">
        <w:t xml:space="preserve"> coronavirus</w:t>
      </w:r>
      <w:r>
        <w:t>.</w:t>
      </w:r>
    </w:p>
    <w:p w:rsidR="00E671A1" w:rsidRPr="00E671A1" w:rsidP="00184577">
      <w:pPr>
        <w:pStyle w:val="SubHeader"/>
      </w:pPr>
      <w:r>
        <w:t>Other Provisions</w:t>
      </w:r>
    </w:p>
    <w:p w:rsidR="008A7E71" w:rsidRPr="00E671A1" w:rsidP="006F6E7D">
      <w:pPr>
        <w:pStyle w:val="BodyText"/>
        <w:rPr>
          <w:b/>
          <w:sz w:val="28"/>
          <w:szCs w:val="28"/>
        </w:rPr>
      </w:pPr>
      <w:r>
        <w:t>The Act provide</w:t>
      </w:r>
      <w:r w:rsidR="00521D67">
        <w:t>s</w:t>
      </w:r>
      <w:r w:rsidR="004377F9">
        <w:t xml:space="preserve"> funding for economic assistance</w:t>
      </w:r>
      <w:r w:rsidR="00521D67">
        <w:t xml:space="preserve"> and requires health plans to cover </w:t>
      </w:r>
      <w:r w:rsidR="003D67B8">
        <w:t xml:space="preserve">COVID-19 testing </w:t>
      </w:r>
      <w:r>
        <w:t xml:space="preserve">at no charge. </w:t>
      </w:r>
      <w:r w:rsidRPr="008A22E6" w:rsidR="008A22E6">
        <w:t xml:space="preserve">A </w:t>
      </w:r>
      <w:r>
        <w:t xml:space="preserve">refundable </w:t>
      </w:r>
      <w:r w:rsidRPr="008A22E6" w:rsidR="008A22E6">
        <w:t>tax credit</w:t>
      </w:r>
      <w:r w:rsidR="008A22E6">
        <w:t xml:space="preserve"> for employers</w:t>
      </w:r>
      <w:r w:rsidRPr="008A22E6" w:rsidR="008A22E6">
        <w:t xml:space="preserve"> </w:t>
      </w:r>
      <w:r w:rsidR="008C29D9">
        <w:t>that provide</w:t>
      </w:r>
      <w:r w:rsidRPr="008A22E6" w:rsidR="008A22E6">
        <w:t xml:space="preserve"> paid leave </w:t>
      </w:r>
      <w:r w:rsidR="008A22E6">
        <w:t xml:space="preserve">benefits </w:t>
      </w:r>
      <w:r>
        <w:t xml:space="preserve">as </w:t>
      </w:r>
      <w:r w:rsidR="008C29D9">
        <w:t>required by</w:t>
      </w:r>
      <w:r w:rsidR="008A22E6">
        <w:t xml:space="preserve"> the Act</w:t>
      </w:r>
      <w:r>
        <w:t xml:space="preserve"> is also included</w:t>
      </w:r>
      <w:r w:rsidR="008A22E6">
        <w:t>.</w:t>
      </w:r>
      <w:r w:rsidR="00926C2D">
        <w:t xml:space="preserve"> The </w:t>
      </w:r>
      <w:r w:rsidRPr="00DA1650" w:rsidR="0041615C"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-457200</wp:posOffset>
                </wp:positionH>
                <wp:positionV relativeFrom="page">
                  <wp:posOffset>5696712</wp:posOffset>
                </wp:positionV>
                <wp:extent cx="7771765" cy="2522855"/>
                <wp:effectExtent l="0" t="0" r="635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7771765" cy="2522855"/>
                          <a:chOff x="3664" y="0"/>
                          <a:chExt cx="7764436" cy="2523226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64" y="0"/>
                            <a:ext cx="7764436" cy="629919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18760" y="68580"/>
                            <a:ext cx="2293620" cy="24546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47C53" w:rsidRPr="00A47C53" w:rsidP="00CF5E21">
                              <w:pPr>
                                <w:pStyle w:val="CallOutBox"/>
                              </w:pPr>
                              <w:r>
                                <w:t xml:space="preserve">The Act </w:t>
                              </w:r>
                              <w:r w:rsidR="00421B37">
                                <w:t xml:space="preserve">requires </w:t>
                              </w:r>
                              <w:r w:rsidR="001241FA">
                                <w:t>paid leave benefits</w:t>
                              </w:r>
                              <w:r w:rsidR="00421B37">
                                <w:t xml:space="preserve"> related to the coronavirus outbreak</w:t>
                              </w:r>
                              <w:r>
                                <w:t>.</w:t>
                              </w:r>
                              <w:r w:rsidR="00A97883"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anchor="ctr" anchorCtr="0"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1" o:spid="_x0000_s1030" style="width:611.95pt;height:198.65pt;margin-top:448.55pt;margin-left:-36pt;mso-position-vertical-relative:page;position:absolute;z-index:-251654144" coordorigin="36,0" coordsize="77644,25232">
                <v:shape id="Picture 5" o:spid="_x0000_s1031" type="#_x0000_t75" style="width:77645;height:6299;left:36;mso-wrap-style:square;position:absolute;visibility:visible">
                  <v:imagedata r:id="rId7" o:title=""/>
                </v:shape>
                <v:shape id="_x0000_s1032" type="#_x0000_t202" style="width:22936;height:24547;left:53187;mso-wrap-style:square;position:absolute;top:685;visibility:visible;v-text-anchor:middle" filled="f" stroked="f">
                  <v:textbox>
                    <w:txbxContent>
                      <w:p w:rsidR="00A47C53" w:rsidRPr="00A47C53" w:rsidP="00CF5E21" w14:paraId="0DF25344" w14:textId="095634A0">
                        <w:pPr>
                          <w:pStyle w:val="CallOutBox"/>
                        </w:pPr>
                        <w:r>
                          <w:t xml:space="preserve">The Act </w:t>
                        </w:r>
                        <w:r w:rsidR="00421B37">
                          <w:t xml:space="preserve">requires </w:t>
                        </w:r>
                        <w:r w:rsidR="001241FA">
                          <w:t>paid leave benefits</w:t>
                        </w:r>
                        <w:r w:rsidR="00421B37">
                          <w:t xml:space="preserve"> related to the coronavirus outbreak</w:t>
                        </w:r>
                        <w:r>
                          <w:t>.</w:t>
                        </w:r>
                        <w:r w:rsidR="00A97883"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DA1650" w:rsidR="008F7B15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margin">
                  <wp:posOffset>6074410</wp:posOffset>
                </wp:positionV>
                <wp:extent cx="4409440" cy="53848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4409440" cy="538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F7B15" w:rsidRPr="008864AB" w:rsidP="008F7B15">
                            <w:pPr>
                              <w:pStyle w:val="Header"/>
                              <w:rPr>
                                <w:sz w:val="20"/>
                                <w:szCs w:val="20"/>
                              </w:rPr>
                            </w:pPr>
                            <w:r w:rsidRPr="008864AB"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rovided to you by </w:t>
                            </w:r>
                            <w:r w:rsidRPr="00D26DCB">
                              <w:rPr>
                                <w:b/>
                                <w:color w:val="CE2C43"/>
                                <w:sz w:val="20"/>
                                <w:szCs w:val="20"/>
                              </w:rPr>
                              <w:t>Cavignac &amp; Associates Insurance Brok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33" type="#_x0000_t202" style="width:347.2pt;height:42.4pt;margin-top:478.3pt;margin-left:0;mso-height-percent:0;mso-height-relative:margin;mso-position-horizontal:right;mso-position-horizontal-relative:margin;mso-position-vertical-relative:margin;mso-width-percent:0;mso-width-relative:margin;mso-wrap-distance-bottom:0;mso-wrap-distance-left:9pt;mso-wrap-distance-right:9pt;mso-wrap-distance-top:0;position:absolute;v-text-anchor:top;z-index:251663360" filled="f" fillcolor="this" stroked="f" strokeweight="0.5pt">
                <v:textbox>
                  <w:txbxContent>
                    <w:p w:rsidR="008F7B15" w:rsidRPr="008864AB" w:rsidP="008F7B15">
                      <w:pPr>
                        <w:pStyle w:val="Header"/>
                        <w:rPr>
                          <w:sz w:val="20"/>
                          <w:szCs w:val="20"/>
                        </w:rPr>
                      </w:pPr>
                      <w:r w:rsidRPr="008864AB">
                        <w:rPr>
                          <w:color w:val="595959" w:themeColor="text1" w:themeTint="A6"/>
                          <w:sz w:val="20"/>
                          <w:szCs w:val="20"/>
                        </w:rPr>
                        <w:t xml:space="preserve">Provided to you by </w:t>
                      </w:r>
                      <w:r w:rsidRPr="00D26DCB">
                        <w:rPr>
                          <w:b/>
                          <w:color w:val="CE2C43"/>
                          <w:sz w:val="20"/>
                          <w:szCs w:val="20"/>
                        </w:rPr>
                        <w:t>Cavignac &amp; Associates Insurance Broker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DA1650" w:rsidR="00DA1650">
        <w:t xml:space="preserve">U.S. Treasury </w:t>
      </w:r>
      <w:r w:rsidR="00926C2D">
        <w:t>is expected to</w:t>
      </w:r>
      <w:r w:rsidRPr="00DA1650" w:rsidR="00DA1650">
        <w:t xml:space="preserve"> use its regulatory authority to advance funds to some small businesses to cover the cost of providing paid sick leave. </w:t>
      </w:r>
      <w:r w:rsidRPr="00DA1650" w:rsidR="00345C47">
        <w:t xml:space="preserve"> </w:t>
      </w:r>
    </w:p>
    <w:sectPr w:rsidSect="008A7E71">
      <w:headerReference w:type="default" r:id="rId8"/>
      <w:footerReference w:type="default" r:id="rId9"/>
      <w:pgSz w:w="12240" w:h="15840"/>
      <w:pgMar w:top="3946" w:right="468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8636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posOffset>-53340</wp:posOffset>
              </wp:positionH>
              <wp:positionV relativeFrom="paragraph">
                <wp:posOffset>-294005</wp:posOffset>
              </wp:positionV>
              <wp:extent cx="4732020" cy="556260"/>
              <wp:effectExtent l="0" t="0" r="0" b="0"/>
              <wp:wrapNone/>
              <wp:docPr id="81" name="Text Box 8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/>
                    <wps:spPr>
                      <a:xfrm>
                        <a:off x="0" y="0"/>
                        <a:ext cx="4732020" cy="5562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796AD3" w:rsidRPr="00817EEE" w:rsidP="00796AD3">
                          <w:pPr>
                            <w:pStyle w:val="Disclaimer"/>
                          </w:pPr>
                          <w:r w:rsidRPr="00947E11">
                            <w:rPr>
                              <w:szCs w:val="16"/>
                            </w:rPr>
                            <w:t xml:space="preserve">This </w:t>
                          </w:r>
                          <w:r>
                            <w:rPr>
                              <w:szCs w:val="16"/>
                            </w:rPr>
                            <w:t>Legal Update</w:t>
                          </w:r>
                          <w:r w:rsidRPr="00947E11">
                            <w:rPr>
                              <w:szCs w:val="16"/>
                            </w:rPr>
                            <w:t xml:space="preserve"> is not intended to be exhaustive nor should any discussion or </w:t>
                          </w:r>
                          <w:r w:rsidR="008864AB">
                            <w:rPr>
                              <w:szCs w:val="16"/>
                            </w:rPr>
                            <w:t>o</w:t>
                          </w:r>
                          <w:r w:rsidRPr="00947E11">
                            <w:rPr>
                              <w:szCs w:val="16"/>
                            </w:rPr>
                            <w:t xml:space="preserve">pinions be construed as legal advice. Readers should contact </w:t>
                          </w:r>
                          <w:r>
                            <w:rPr>
                              <w:szCs w:val="16"/>
                            </w:rPr>
                            <w:t xml:space="preserve">legal counsel for legal advice. </w:t>
                          </w:r>
                          <w:r w:rsidRPr="00817EEE">
                            <w:t>©20</w:t>
                          </w:r>
                          <w:r w:rsidR="00D770F2">
                            <w:t>20</w:t>
                          </w:r>
                          <w:r>
                            <w:t xml:space="preserve"> </w:t>
                          </w:r>
                          <w:r w:rsidRPr="00817EEE">
                            <w:t>Zywave, Inc.</w:t>
                          </w:r>
                          <w:r>
                            <w:t xml:space="preserve"> </w:t>
                          </w:r>
                          <w:r w:rsidRPr="00817EEE">
                            <w:t>All rights reserved.</w:t>
                          </w:r>
                        </w:p>
                        <w:p w:rsidR="00796AD3" w:rsidRPr="00947E11" w:rsidP="00796AD3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:rsidR="00796AD3" w:rsidRPr="00947E11" w:rsidP="00796AD3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:rsidR="008F7B15" w:rsidRPr="00947E11" w:rsidP="008F7B15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1" o:spid="_x0000_s2050" type="#_x0000_t202" style="width:372.6pt;height:43.8pt;margin-top:-23.15pt;margin-left:-4.2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v-text-anchor:top;z-index:251661312" filled="f" stroked="f" strokeweight="0.5pt">
              <v:textbox>
                <w:txbxContent>
                  <w:p w:rsidR="00796AD3" w:rsidRPr="00817EEE" w:rsidP="00796AD3">
                    <w:pPr>
                      <w:pStyle w:val="Disclaimer"/>
                    </w:pPr>
                    <w:r w:rsidRPr="00947E11">
                      <w:rPr>
                        <w:szCs w:val="16"/>
                      </w:rPr>
                      <w:t xml:space="preserve">This </w:t>
                    </w:r>
                    <w:r>
                      <w:rPr>
                        <w:szCs w:val="16"/>
                      </w:rPr>
                      <w:t>Legal Update</w:t>
                    </w:r>
                    <w:r w:rsidRPr="00947E11">
                      <w:rPr>
                        <w:szCs w:val="16"/>
                      </w:rPr>
                      <w:t xml:space="preserve"> is not intended to be exhaustive nor should any discussion or </w:t>
                    </w:r>
                    <w:r w:rsidR="008864AB">
                      <w:rPr>
                        <w:szCs w:val="16"/>
                      </w:rPr>
                      <w:t>o</w:t>
                    </w:r>
                    <w:r w:rsidRPr="00947E11">
                      <w:rPr>
                        <w:szCs w:val="16"/>
                      </w:rPr>
                      <w:t xml:space="preserve">pinions be construed as legal advice. Readers should contact </w:t>
                    </w:r>
                    <w:r>
                      <w:rPr>
                        <w:szCs w:val="16"/>
                      </w:rPr>
                      <w:t xml:space="preserve">legal counsel for legal advice. </w:t>
                    </w:r>
                    <w:r w:rsidRPr="00817EEE">
                      <w:t>©20</w:t>
                    </w:r>
                    <w:r w:rsidR="00D770F2">
                      <w:t>20</w:t>
                    </w:r>
                    <w:r>
                      <w:t xml:space="preserve"> </w:t>
                    </w:r>
                    <w:r w:rsidRPr="00817EEE">
                      <w:t>Zywave, Inc.</w:t>
                    </w:r>
                    <w:r>
                      <w:t xml:space="preserve"> </w:t>
                    </w:r>
                    <w:r w:rsidRPr="00817EEE">
                      <w:t>All rights reserved.</w:t>
                    </w:r>
                  </w:p>
                  <w:p w:rsidR="00796AD3" w:rsidRPr="00947E11" w:rsidP="00796AD3">
                    <w:pPr>
                      <w:pStyle w:val="Disclaimer"/>
                      <w:rPr>
                        <w:szCs w:val="16"/>
                      </w:rPr>
                    </w:pPr>
                  </w:p>
                  <w:p w:rsidR="00796AD3" w:rsidRPr="00947E11" w:rsidP="00796AD3">
                    <w:pPr>
                      <w:pStyle w:val="Disclaimer"/>
                      <w:rPr>
                        <w:szCs w:val="16"/>
                      </w:rPr>
                    </w:pPr>
                  </w:p>
                  <w:p w:rsidR="008F7B15" w:rsidRPr="00947E11" w:rsidP="008F7B15">
                    <w:pPr>
                      <w:pStyle w:val="Disclaimer"/>
                      <w:rPr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A65FD8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margin">
                <wp:posOffset>7620</wp:posOffset>
              </wp:positionH>
              <wp:positionV relativeFrom="margin">
                <wp:posOffset>6043930</wp:posOffset>
              </wp:positionV>
              <wp:extent cx="4366260" cy="0"/>
              <wp:effectExtent l="19050" t="19050" r="15240" b="19050"/>
              <wp:wrapNone/>
              <wp:docPr id="161673287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CnPr/>
                    <wps:spPr>
                      <a:xfrm flipH="1" flipV="1">
                        <a:off x="0" y="0"/>
                        <a:ext cx="4366260" cy="0"/>
                      </a:xfrm>
                      <a:prstGeom prst="line">
                        <a:avLst/>
                      </a:prstGeom>
                      <a:ln w="44450">
                        <a:solidFill>
                          <a:srgbClr val="CE2C43">
                            <a:alpha val="75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" o:spid="_x0000_s2051" style="flip:x y;mso-height-percent:0;mso-height-relative:margin;mso-position-horizontal-relative:margin;mso-position-vertical-relative:margin;mso-width-percent:0;mso-width-relative:margin;mso-wrap-distance-bottom:0;mso-wrap-distance-left:9pt;mso-wrap-distance-right:9pt;mso-wrap-distance-top:0;mso-wrap-style:square;position:absolute;visibility:visible;z-index:251663360" from="0.6pt,475.9pt" to="344.4pt,475.9pt" strokecolor="#ce2c43" strokeweight="3.5pt">
              <v:stroke joinstyle="miter" opacity="49087f"/>
              <w10:wrap anchorx="margin" anchory="margin"/>
            </v:line>
          </w:pict>
        </mc:Fallback>
      </mc:AlternateContent>
    </w:r>
    <w:r w:rsidR="0098636D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1492575</wp:posOffset>
          </wp:positionV>
          <wp:extent cx="7772400" cy="630936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34524472" name="legal_fold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309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8636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67360</wp:posOffset>
          </wp:positionV>
          <wp:extent cx="7772395" cy="3856496"/>
          <wp:effectExtent l="0" t="0" r="63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gal_header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5" cy="38564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35AF9"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>
              <wp:simplePos x="0" y="0"/>
              <wp:positionH relativeFrom="column">
                <wp:posOffset>4572000</wp:posOffset>
              </wp:positionH>
              <wp:positionV relativeFrom="page">
                <wp:posOffset>2550160</wp:posOffset>
              </wp:positionV>
              <wp:extent cx="2413000" cy="329565"/>
              <wp:effectExtent l="0" t="0" r="0" b="0"/>
              <wp:wrapSquare wrapText="bothSides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3000" cy="3295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35AF9" w:rsidRPr="00D35AF9" w:rsidP="00D35AF9">
                          <w:pPr>
                            <w:pStyle w:val="SubHeader"/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  <w:t>Important Dates</w:t>
                          </w:r>
                        </w:p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49" type="#_x0000_t202" style="width:190pt;height:25.95pt;margin-top:200.8pt;margin-left:5in;mso-height-percent:0;mso-height-relative:margin;mso-position-vertical-relative:page;mso-width-percent:0;mso-width-relative:margin;mso-wrap-distance-bottom:3.6pt;mso-wrap-distance-left:9pt;mso-wrap-distance-right:9pt;mso-wrap-distance-top:3.6pt;mso-wrap-style:square;position:absolute;visibility:visible;v-text-anchor:top;z-index:251665408" filled="f" stroked="f">
              <v:textbox>
                <w:txbxContent>
                  <w:p w:rsidR="00D35AF9" w:rsidRPr="00D35AF9" w:rsidP="00D35AF9">
                    <w:pPr>
                      <w:pStyle w:val="SubHeader"/>
                      <w:rPr>
                        <w:color w:val="FFFFFF" w:themeColor="background1"/>
                        <w:sz w:val="32"/>
                        <w:szCs w:val="32"/>
                      </w:rPr>
                    </w:pPr>
                    <w:r>
                      <w:rPr>
                        <w:color w:val="FFFFFF" w:themeColor="background1"/>
                        <w:sz w:val="32"/>
                        <w:szCs w:val="32"/>
                      </w:rPr>
                      <w:t>Important D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1E95063"/>
    <w:multiLevelType w:val="hybridMultilevel"/>
    <w:tmpl w:val="F0601D0C"/>
    <w:lvl w:ilvl="0">
      <w:start w:val="1"/>
      <w:numFmt w:val="bullet"/>
      <w:pStyle w:val="BulletList"/>
      <w:lvlText w:val=""/>
      <w:lvlJc w:val="left"/>
      <w:pPr>
        <w:ind w:left="540" w:hanging="360"/>
      </w:pPr>
      <w:rPr>
        <w:rFonts w:ascii="Symbol" w:hAnsi="Symbol" w:hint="default"/>
        <w:color w:val="CE2C4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270686"/>
    <w:multiLevelType w:val="hybridMultilevel"/>
    <w:tmpl w:val="409AC006"/>
    <w:lvl w:ilvl="0">
      <w:start w:val="1"/>
      <w:numFmt w:val="bullet"/>
      <w:pStyle w:val="Checkbox"/>
      <w:lvlText w:val=""/>
      <w:lvlJc w:val="left"/>
      <w:pPr>
        <w:ind w:left="540" w:hanging="360"/>
      </w:pPr>
      <w:rPr>
        <w:rFonts w:ascii="Wingdings" w:hAnsi="Wingdings" w:hint="default"/>
        <w:color w:val="5083C9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3949D5"/>
    <w:multiLevelType w:val="multilevel"/>
    <w:tmpl w:val="B13CDD56"/>
    <w:numStyleLink w:val="BulletedList"/>
    <w:lvl w:ilvl="0">
      <w:start w:val="1"/>
      <w:numFmt w:val="decimal"/>
      <w:lvlJc w:val="left"/>
    </w:lvl>
    <w:lvl w:ilvl="1">
      <w:start w:val="1"/>
      <w:numFmt w:val="decimal"/>
      <w:lvlJc w:val="left"/>
    </w:lvl>
    <w:lvl w:ilvl="2">
      <w:start w:val="1"/>
      <w:numFmt w:val="decimal"/>
      <w:lvlJc w:val="left"/>
    </w:lvl>
    <w:lvl w:ilvl="3">
      <w:start w:val="1"/>
      <w:numFmt w:val="decimal"/>
      <w:lvlJc w:val="left"/>
    </w:lvl>
    <w:lvl w:ilvl="4">
      <w:start w:val="1"/>
      <w:numFmt w:val="decimal"/>
      <w:lvlJc w:val="left"/>
    </w:lvl>
    <w:lvl w:ilvl="5">
      <w:start w:val="1"/>
      <w:numFmt w:val="decimal"/>
      <w:lvlJc w:val="left"/>
    </w:lvl>
    <w:lvl w:ilvl="6">
      <w:start w:val="1"/>
      <w:numFmt w:val="decimal"/>
      <w:lvlJc w:val="left"/>
    </w:lvl>
    <w:lvl w:ilvl="7">
      <w:start w:val="1"/>
      <w:numFmt w:val="decimal"/>
      <w:lvlJc w:val="left"/>
    </w:lvl>
    <w:lvl w:ilvl="8">
      <w:start w:val="1"/>
      <w:numFmt w:val="decimal"/>
      <w:lvlJc w:val="left"/>
    </w:lvl>
  </w:abstractNum>
  <w:abstractNum w:abstractNumId="3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E2C43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7419BC"/>
    <w:multiLevelType w:val="hybridMultilevel"/>
    <w:tmpl w:val="EE4CA336"/>
    <w:lvl w:ilvl="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CE2C4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8601A1"/>
    <w:multiLevelType w:val="hybridMultilevel"/>
    <w:tmpl w:val="43CE94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E624744"/>
    <w:multiLevelType w:val="hybridMultilevel"/>
    <w:tmpl w:val="D67CDEAC"/>
    <w:lvl w:ilvl="0">
      <w:start w:val="1"/>
      <w:numFmt w:val="bullet"/>
      <w:pStyle w:val="Xbox"/>
      <w:lvlText w:val=""/>
      <w:lvlJc w:val="left"/>
      <w:pPr>
        <w:ind w:left="540" w:hanging="360"/>
      </w:pPr>
      <w:rPr>
        <w:rFonts w:ascii="Wingdings" w:hAnsi="Wingdings" w:hint="default"/>
        <w:color w:val="BD6363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70F2"/>
    <w:rsid w:val="000352C7"/>
    <w:rsid w:val="00044C22"/>
    <w:rsid w:val="0007099B"/>
    <w:rsid w:val="000A2A4D"/>
    <w:rsid w:val="000B7036"/>
    <w:rsid w:val="00104327"/>
    <w:rsid w:val="001050A8"/>
    <w:rsid w:val="001124C6"/>
    <w:rsid w:val="0012162D"/>
    <w:rsid w:val="001241FA"/>
    <w:rsid w:val="00142446"/>
    <w:rsid w:val="0014662B"/>
    <w:rsid w:val="0015484F"/>
    <w:rsid w:val="001631A4"/>
    <w:rsid w:val="001725D9"/>
    <w:rsid w:val="001761A1"/>
    <w:rsid w:val="00184577"/>
    <w:rsid w:val="001A74F8"/>
    <w:rsid w:val="001B1A7E"/>
    <w:rsid w:val="001C0E9B"/>
    <w:rsid w:val="001C356F"/>
    <w:rsid w:val="0024208C"/>
    <w:rsid w:val="00243194"/>
    <w:rsid w:val="00246124"/>
    <w:rsid w:val="0026000D"/>
    <w:rsid w:val="00262401"/>
    <w:rsid w:val="002762A0"/>
    <w:rsid w:val="0028463C"/>
    <w:rsid w:val="002B61D1"/>
    <w:rsid w:val="002D3845"/>
    <w:rsid w:val="002E2BAA"/>
    <w:rsid w:val="002F786C"/>
    <w:rsid w:val="003267EB"/>
    <w:rsid w:val="00327D31"/>
    <w:rsid w:val="00345C47"/>
    <w:rsid w:val="0035279E"/>
    <w:rsid w:val="00353811"/>
    <w:rsid w:val="003605C6"/>
    <w:rsid w:val="0036117A"/>
    <w:rsid w:val="003767AE"/>
    <w:rsid w:val="003A6B72"/>
    <w:rsid w:val="003B3561"/>
    <w:rsid w:val="003D67B8"/>
    <w:rsid w:val="003F1BC4"/>
    <w:rsid w:val="00412DDA"/>
    <w:rsid w:val="0041615C"/>
    <w:rsid w:val="004177C6"/>
    <w:rsid w:val="00421B37"/>
    <w:rsid w:val="00427A93"/>
    <w:rsid w:val="004377F9"/>
    <w:rsid w:val="00465CD7"/>
    <w:rsid w:val="0048508B"/>
    <w:rsid w:val="00485C3A"/>
    <w:rsid w:val="004967FA"/>
    <w:rsid w:val="004B125C"/>
    <w:rsid w:val="004D34B3"/>
    <w:rsid w:val="005137E3"/>
    <w:rsid w:val="00521B69"/>
    <w:rsid w:val="00521D67"/>
    <w:rsid w:val="00524AFA"/>
    <w:rsid w:val="00576954"/>
    <w:rsid w:val="00584B55"/>
    <w:rsid w:val="005A3E44"/>
    <w:rsid w:val="005D05D9"/>
    <w:rsid w:val="005E173B"/>
    <w:rsid w:val="005F699D"/>
    <w:rsid w:val="006203C7"/>
    <w:rsid w:val="0066265A"/>
    <w:rsid w:val="006736AB"/>
    <w:rsid w:val="006A2A41"/>
    <w:rsid w:val="006A78FF"/>
    <w:rsid w:val="006D50A3"/>
    <w:rsid w:val="006F4DFD"/>
    <w:rsid w:val="006F6E7D"/>
    <w:rsid w:val="007000F5"/>
    <w:rsid w:val="00707343"/>
    <w:rsid w:val="007135EB"/>
    <w:rsid w:val="0073271B"/>
    <w:rsid w:val="00770406"/>
    <w:rsid w:val="007710F7"/>
    <w:rsid w:val="00796AD3"/>
    <w:rsid w:val="007A7FD9"/>
    <w:rsid w:val="007B7607"/>
    <w:rsid w:val="007E1CCF"/>
    <w:rsid w:val="007E7C17"/>
    <w:rsid w:val="007F580C"/>
    <w:rsid w:val="00802FF0"/>
    <w:rsid w:val="00817EEE"/>
    <w:rsid w:val="008335EE"/>
    <w:rsid w:val="00855DD7"/>
    <w:rsid w:val="00856044"/>
    <w:rsid w:val="00871E9E"/>
    <w:rsid w:val="008864AB"/>
    <w:rsid w:val="0089617C"/>
    <w:rsid w:val="008A22E6"/>
    <w:rsid w:val="008A7E71"/>
    <w:rsid w:val="008B1A4D"/>
    <w:rsid w:val="008C29D9"/>
    <w:rsid w:val="008F03E5"/>
    <w:rsid w:val="008F7B15"/>
    <w:rsid w:val="00926535"/>
    <w:rsid w:val="00926C2D"/>
    <w:rsid w:val="00933751"/>
    <w:rsid w:val="009440BA"/>
    <w:rsid w:val="00947D9D"/>
    <w:rsid w:val="00947E11"/>
    <w:rsid w:val="00954CD5"/>
    <w:rsid w:val="00965ACD"/>
    <w:rsid w:val="0098636D"/>
    <w:rsid w:val="00991427"/>
    <w:rsid w:val="00993033"/>
    <w:rsid w:val="009D3017"/>
    <w:rsid w:val="009D4BB6"/>
    <w:rsid w:val="009D691D"/>
    <w:rsid w:val="009E2B6A"/>
    <w:rsid w:val="009E3092"/>
    <w:rsid w:val="009E4DC9"/>
    <w:rsid w:val="009F464E"/>
    <w:rsid w:val="00A337BD"/>
    <w:rsid w:val="00A47C53"/>
    <w:rsid w:val="00A65FD8"/>
    <w:rsid w:val="00A85321"/>
    <w:rsid w:val="00A97883"/>
    <w:rsid w:val="00AB1FE1"/>
    <w:rsid w:val="00AB58EA"/>
    <w:rsid w:val="00AD0649"/>
    <w:rsid w:val="00B0652A"/>
    <w:rsid w:val="00B22B58"/>
    <w:rsid w:val="00B40DD8"/>
    <w:rsid w:val="00B64C83"/>
    <w:rsid w:val="00B77454"/>
    <w:rsid w:val="00BA7D47"/>
    <w:rsid w:val="00BE3766"/>
    <w:rsid w:val="00BE45C1"/>
    <w:rsid w:val="00BF1450"/>
    <w:rsid w:val="00C13890"/>
    <w:rsid w:val="00C22653"/>
    <w:rsid w:val="00C25A44"/>
    <w:rsid w:val="00C741AE"/>
    <w:rsid w:val="00C94E12"/>
    <w:rsid w:val="00CA4E58"/>
    <w:rsid w:val="00CB623A"/>
    <w:rsid w:val="00CB77B6"/>
    <w:rsid w:val="00CE7CCB"/>
    <w:rsid w:val="00CF5E21"/>
    <w:rsid w:val="00D2167C"/>
    <w:rsid w:val="00D26DCB"/>
    <w:rsid w:val="00D35AF9"/>
    <w:rsid w:val="00D3637C"/>
    <w:rsid w:val="00D379D5"/>
    <w:rsid w:val="00D56832"/>
    <w:rsid w:val="00D76FCB"/>
    <w:rsid w:val="00D770F2"/>
    <w:rsid w:val="00DA1650"/>
    <w:rsid w:val="00DA77B2"/>
    <w:rsid w:val="00DC3880"/>
    <w:rsid w:val="00E16E6C"/>
    <w:rsid w:val="00E378E3"/>
    <w:rsid w:val="00E671A1"/>
    <w:rsid w:val="00E73236"/>
    <w:rsid w:val="00E82FA4"/>
    <w:rsid w:val="00EC2053"/>
    <w:rsid w:val="00EE5D40"/>
    <w:rsid w:val="00F159D3"/>
    <w:rsid w:val="00F32D2D"/>
    <w:rsid w:val="00F32F5A"/>
    <w:rsid w:val="00F53A82"/>
    <w:rsid w:val="00F927D8"/>
    <w:rsid w:val="00FD541E"/>
  </w:rsids>
  <w:docVars>
    <w:docVar w:name="__Grammarly_42___1" w:val="H4sIAAAAAAAEAKtWcslP9kxRslIyNDYysjQwNrUAEmbGxuZGFko6SsGpxcWZ+XkgBYa1ADFPeXos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66A63C10-BEC1-47AE-8B89-E9423A62E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36D"/>
  </w:style>
  <w:style w:type="paragraph" w:styleId="Footer">
    <w:name w:val="footer"/>
    <w:basedOn w:val="Normal"/>
    <w:link w:val="Foot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36D"/>
  </w:style>
  <w:style w:type="paragraph" w:customStyle="1" w:styleId="MainTitle">
    <w:name w:val="Main Title"/>
    <w:basedOn w:val="Normal"/>
    <w:link w:val="MainTitleChar"/>
    <w:qFormat/>
    <w:rsid w:val="000A2A4D"/>
    <w:pPr>
      <w:spacing w:after="120" w:line="228" w:lineRule="auto"/>
    </w:pPr>
    <w:rPr>
      <w:b/>
      <w:color w:val="CE2C43"/>
      <w:sz w:val="48"/>
      <w:szCs w:val="48"/>
    </w:rPr>
  </w:style>
  <w:style w:type="paragraph" w:styleId="BodyText">
    <w:name w:val="Body Text"/>
    <w:basedOn w:val="BodyText2"/>
    <w:link w:val="BodyTextChar"/>
    <w:qFormat/>
    <w:rsid w:val="0024208C"/>
    <w:pPr>
      <w:spacing w:after="160" w:line="259" w:lineRule="auto"/>
      <w:jc w:val="both"/>
    </w:pPr>
    <w:rPr>
      <w:rFonts w:ascii="Calibri" w:eastAsia="Times New Roman" w:hAnsi="Calibri" w:cs="Arial"/>
      <w:color w:val="595959"/>
      <w:szCs w:val="20"/>
    </w:rPr>
  </w:style>
  <w:style w:type="character" w:customStyle="1" w:styleId="MainTitleChar">
    <w:name w:val="Main Title Char"/>
    <w:basedOn w:val="DefaultParagraphFont"/>
    <w:link w:val="MainTitle"/>
    <w:rsid w:val="000A2A4D"/>
    <w:rPr>
      <w:b/>
      <w:color w:val="CE2C43"/>
      <w:sz w:val="48"/>
      <w:szCs w:val="48"/>
    </w:rPr>
  </w:style>
  <w:style w:type="character" w:customStyle="1" w:styleId="BodyTextChar">
    <w:name w:val="Body Text Char"/>
    <w:basedOn w:val="DefaultParagraphFont"/>
    <w:link w:val="BodyText"/>
    <w:rsid w:val="0024208C"/>
    <w:rPr>
      <w:rFonts w:ascii="Calibri" w:eastAsia="Times New Roman" w:hAnsi="Calibri" w:cs="Arial"/>
      <w:color w:val="595959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A7E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A7E71"/>
  </w:style>
  <w:style w:type="paragraph" w:customStyle="1" w:styleId="SubHeader">
    <w:name w:val="Sub Header"/>
    <w:basedOn w:val="BodyText"/>
    <w:link w:val="SubHeaderChar"/>
    <w:qFormat/>
    <w:rsid w:val="002B61D1"/>
    <w:pPr>
      <w:spacing w:after="0" w:line="216" w:lineRule="auto"/>
    </w:pPr>
    <w:rPr>
      <w:b/>
      <w:color w:val="404040" w:themeColor="text1" w:themeTint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rsid w:val="0024208C"/>
    <w:pPr>
      <w:spacing w:after="60" w:line="192" w:lineRule="auto"/>
    </w:pPr>
    <w:rPr>
      <w:rFonts w:ascii="Calibri" w:eastAsia="Calibri" w:hAnsi="Calibri" w:cs="Times New Roman"/>
      <w:b/>
      <w:caps/>
      <w:color w:val="39945E"/>
      <w:sz w:val="40"/>
      <w:szCs w:val="40"/>
    </w:rPr>
  </w:style>
  <w:style w:type="character" w:customStyle="1" w:styleId="SubHeaderChar">
    <w:name w:val="Sub Header Char"/>
    <w:basedOn w:val="BodyTextChar"/>
    <w:link w:val="SubHeader"/>
    <w:rsid w:val="002B61D1"/>
    <w:rPr>
      <w:rFonts w:ascii="Calibri" w:eastAsia="Times New Roman" w:hAnsi="Calibri" w:cs="Arial"/>
      <w:b/>
      <w:color w:val="404040" w:themeColor="text1" w:themeTint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4208C"/>
    <w:rPr>
      <w:rFonts w:ascii="Calibri" w:eastAsia="Calibri" w:hAnsi="Calibri" w:cs="Times New Roman"/>
      <w:b/>
      <w:caps/>
      <w:color w:val="39945E"/>
      <w:sz w:val="40"/>
      <w:szCs w:val="40"/>
    </w:rPr>
  </w:style>
  <w:style w:type="paragraph" w:customStyle="1" w:styleId="Disclaimer">
    <w:name w:val="Disclaimer"/>
    <w:basedOn w:val="Normal"/>
    <w:link w:val="DisclaimerChar"/>
    <w:qFormat/>
    <w:rsid w:val="008F7B15"/>
    <w:rPr>
      <w:rFonts w:ascii="Verdana" w:eastAsia="Calibri" w:hAnsi="Verdana" w:cs="Times New Roman"/>
      <w:color w:val="7F7F7F"/>
      <w:sz w:val="16"/>
    </w:rPr>
  </w:style>
  <w:style w:type="character" w:customStyle="1" w:styleId="DisclaimerChar">
    <w:name w:val="Disclaimer Char"/>
    <w:link w:val="Disclaimer"/>
    <w:rsid w:val="008F7B15"/>
    <w:rPr>
      <w:rFonts w:ascii="Verdana" w:eastAsia="Calibri" w:hAnsi="Verdana" w:cs="Times New Roman"/>
      <w:color w:val="7F7F7F"/>
      <w:sz w:val="16"/>
    </w:rPr>
  </w:style>
  <w:style w:type="paragraph" w:customStyle="1" w:styleId="BulletList">
    <w:name w:val="Bullet List"/>
    <w:basedOn w:val="BodyText"/>
    <w:link w:val="BulletListChar"/>
    <w:rsid w:val="0028463C"/>
    <w:pPr>
      <w:numPr>
        <w:numId w:val="1"/>
      </w:numPr>
      <w:spacing w:after="20"/>
    </w:pPr>
  </w:style>
  <w:style w:type="paragraph" w:customStyle="1" w:styleId="Checkbox">
    <w:name w:val="Checkbox"/>
    <w:basedOn w:val="BulletList"/>
    <w:link w:val="CheckboxChar"/>
    <w:qFormat/>
    <w:rsid w:val="00E16E6C"/>
    <w:pPr>
      <w:numPr>
        <w:numId w:val="3"/>
      </w:numPr>
      <w:tabs>
        <w:tab w:val="left" w:pos="540"/>
      </w:tabs>
      <w:ind w:hanging="450"/>
    </w:pPr>
  </w:style>
  <w:style w:type="character" w:customStyle="1" w:styleId="BulletListChar">
    <w:name w:val="Bullet List Char"/>
    <w:basedOn w:val="BodyTextChar"/>
    <w:link w:val="BulletList"/>
    <w:rsid w:val="001725D9"/>
    <w:rPr>
      <w:rFonts w:ascii="Calibri" w:eastAsia="Times New Roman" w:hAnsi="Calibri" w:cs="Arial"/>
      <w:color w:val="595959"/>
      <w:szCs w:val="20"/>
    </w:rPr>
  </w:style>
  <w:style w:type="paragraph" w:customStyle="1" w:styleId="Xbox">
    <w:name w:val="Xbox"/>
    <w:basedOn w:val="Checkbox"/>
    <w:link w:val="XboxChar"/>
    <w:qFormat/>
    <w:rsid w:val="00E16E6C"/>
    <w:pPr>
      <w:numPr>
        <w:numId w:val="4"/>
      </w:numPr>
      <w:ind w:hanging="450"/>
    </w:pPr>
  </w:style>
  <w:style w:type="character" w:customStyle="1" w:styleId="CheckboxChar">
    <w:name w:val="Checkbox Char"/>
    <w:basedOn w:val="BulletListChar"/>
    <w:link w:val="Checkbox"/>
    <w:rsid w:val="00E16E6C"/>
    <w:rPr>
      <w:rFonts w:ascii="Calibri" w:eastAsia="Times New Roman" w:hAnsi="Calibri" w:cs="Arial"/>
      <w:color w:val="595959"/>
      <w:szCs w:val="20"/>
    </w:rPr>
  </w:style>
  <w:style w:type="paragraph" w:customStyle="1" w:styleId="CallOutBox">
    <w:name w:val="Call Out Box"/>
    <w:basedOn w:val="Footer"/>
    <w:link w:val="CallOutBoxChar"/>
    <w:qFormat/>
    <w:rsid w:val="0028463C"/>
    <w:pPr>
      <w:jc w:val="center"/>
    </w:pPr>
    <w:rPr>
      <w:b/>
      <w:i/>
      <w:color w:val="CE2C43"/>
      <w:sz w:val="36"/>
      <w:szCs w:val="36"/>
    </w:rPr>
  </w:style>
  <w:style w:type="character" w:customStyle="1" w:styleId="XboxChar">
    <w:name w:val="Xbox Char"/>
    <w:basedOn w:val="CheckboxChar"/>
    <w:link w:val="Xbox"/>
    <w:rsid w:val="00E16E6C"/>
    <w:rPr>
      <w:rFonts w:ascii="Calibri" w:eastAsia="Times New Roman" w:hAnsi="Calibri" w:cs="Arial"/>
      <w:color w:val="595959"/>
      <w:szCs w:val="20"/>
    </w:rPr>
  </w:style>
  <w:style w:type="character" w:customStyle="1" w:styleId="CallOutBoxChar">
    <w:name w:val="Call Out Box Char"/>
    <w:basedOn w:val="FooterChar"/>
    <w:link w:val="CallOutBox"/>
    <w:rsid w:val="0028463C"/>
    <w:rPr>
      <w:b/>
      <w:i/>
      <w:color w:val="CE2C43"/>
      <w:sz w:val="36"/>
      <w:szCs w:val="36"/>
    </w:rPr>
  </w:style>
  <w:style w:type="numbering" w:customStyle="1" w:styleId="BulletedList">
    <w:name w:val="Bulleted List"/>
    <w:uiPriority w:val="99"/>
    <w:rsid w:val="00991427"/>
    <w:pPr>
      <w:numPr>
        <w:numId w:val="5"/>
      </w:numPr>
    </w:pPr>
  </w:style>
  <w:style w:type="paragraph" w:customStyle="1" w:styleId="Bullet">
    <w:name w:val="Bullet"/>
    <w:basedOn w:val="Normal"/>
    <w:link w:val="BulletChar"/>
    <w:qFormat/>
    <w:rsid w:val="00B77454"/>
    <w:pPr>
      <w:numPr>
        <w:numId w:val="7"/>
      </w:numPr>
      <w:spacing w:after="0"/>
    </w:pPr>
  </w:style>
  <w:style w:type="character" w:customStyle="1" w:styleId="BulletChar">
    <w:name w:val="Bullet Char"/>
    <w:basedOn w:val="DefaultParagraphFont"/>
    <w:link w:val="Bullet"/>
    <w:rsid w:val="00B77454"/>
  </w:style>
  <w:style w:type="character" w:styleId="CommentReference">
    <w:name w:val="annotation reference"/>
    <w:basedOn w:val="DefaultParagraphFont"/>
    <w:uiPriority w:val="99"/>
    <w:semiHidden/>
    <w:unhideWhenUsed/>
    <w:rsid w:val="00CB77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77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77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77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77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77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77B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2265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C2265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52C7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rsid w:val="00954C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image" Target="media/image2.png" /><Relationship Id="rId7" Type="http://schemas.openxmlformats.org/officeDocument/2006/relationships/image" Target="media/image3.png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_rels/foot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5.png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4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4E920-B9EF-4912-B40F-9C944C427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niewaz, Carrie May</dc:creator>
  <cp:lastModifiedBy>Kelliher, Miriam</cp:lastModifiedBy>
  <cp:revision>2</cp:revision>
  <dcterms:created xsi:type="dcterms:W3CDTF">2020-03-19T20:32:00Z</dcterms:created>
  <dcterms:modified xsi:type="dcterms:W3CDTF">2020-03-19T20:32:00Z</dcterms:modified>
</cp:coreProperties>
</file>